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FBAAA" w14:textId="41859CF0" w:rsidR="00226D97" w:rsidRDefault="00B3695B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3DE26ABF" wp14:editId="0C22BADE">
            <wp:extent cx="2152356" cy="63709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lamocolleges_2017_newdistrictlogo_horiz_4color-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053" cy="651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8FF13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8E4448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DE69D5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38EC488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165912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F63BBD6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029F8B4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36E3E3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D154C8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AAE43EA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A7037E2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1CA4B4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E771CC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0561DF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E887BC9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018457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3EF1E5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7D2B46F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960E2C8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E91868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D5A0A19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424364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32012CC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07DC9D1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B42920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9A6E12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7D59EA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4EF5ABF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D792B14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766201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9A7BA3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85C354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7A3404F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CE70BE2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6BFE09A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A184564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02AF82E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B7FB0F0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CB3B1D1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4B97577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9DC4E92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3BEDFB9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C99AE40" w14:textId="2CE66F24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F4283D5" w14:textId="55C84E5B" w:rsidR="000B6FF0" w:rsidRDefault="000B6FF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072D9F2" w14:textId="511FC712" w:rsidR="000B6FF0" w:rsidRDefault="000B6FF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B24D32F" w14:textId="5EC6889D" w:rsidR="000B6FF0" w:rsidRDefault="000B6FF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173E760" w14:textId="567FF669" w:rsidR="000B6FF0" w:rsidRDefault="000B6FF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6511428" w14:textId="77777777" w:rsidR="000B6FF0" w:rsidRDefault="000B6FF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EBE9243" w14:textId="09FBA695" w:rsidR="00226D97" w:rsidRDefault="00C654DD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softHyphen/>
      </w:r>
    </w:p>
    <w:p w14:paraId="0FFDD2FC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93BB55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9865EAF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2EB18E5" w14:textId="77777777"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0AB619" w14:textId="16517B03" w:rsidR="00226D97" w:rsidRDefault="00BD215E" w:rsidP="00BD215E">
      <w:pPr>
        <w:pStyle w:val="BodyText"/>
        <w:ind w:left="0"/>
      </w:pPr>
      <w:r>
        <w:rPr>
          <w:noProof/>
        </w:rPr>
        <w:drawing>
          <wp:anchor distT="0" distB="0" distL="114300" distR="114300" simplePos="0" relativeHeight="1048" behindDoc="0" locked="0" layoutInCell="1" allowOverlap="1" wp14:anchorId="28E0A4CB" wp14:editId="45272678">
            <wp:simplePos x="0" y="0"/>
            <wp:positionH relativeFrom="page">
              <wp:posOffset>5673725</wp:posOffset>
            </wp:positionH>
            <wp:positionV relativeFrom="paragraph">
              <wp:posOffset>113877</wp:posOffset>
            </wp:positionV>
            <wp:extent cx="991870" cy="535940"/>
            <wp:effectExtent l="0" t="0" r="0" b="0"/>
            <wp:wrapNone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870" cy="535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DA3">
        <w:rPr>
          <w:color w:val="717073"/>
          <w:spacing w:val="-2"/>
        </w:rPr>
        <w:t>2222 N. Alamo Street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</w:rPr>
        <w:t>|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  <w:spacing w:val="4"/>
        </w:rPr>
        <w:t>San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  <w:spacing w:val="6"/>
        </w:rPr>
        <w:t>Antonio,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  <w:spacing w:val="4"/>
        </w:rPr>
        <w:t>TX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  <w:spacing w:val="7"/>
        </w:rPr>
        <w:t>782</w:t>
      </w:r>
      <w:r w:rsidR="00962DA3">
        <w:rPr>
          <w:color w:val="717073"/>
          <w:spacing w:val="7"/>
        </w:rPr>
        <w:t>15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</w:rPr>
        <w:t>|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  <w:spacing w:val="6"/>
        </w:rPr>
        <w:t>(210)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  <w:spacing w:val="7"/>
        </w:rPr>
        <w:t>485-0000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717073"/>
        </w:rPr>
        <w:t>|</w:t>
      </w:r>
      <w:r w:rsidR="009D3E84">
        <w:rPr>
          <w:color w:val="717073"/>
          <w:spacing w:val="-2"/>
        </w:rPr>
        <w:t xml:space="preserve"> </w:t>
      </w:r>
      <w:r w:rsidR="009D3E84">
        <w:rPr>
          <w:color w:val="007DC3"/>
          <w:spacing w:val="7"/>
        </w:rPr>
        <w:t>alamo.edu</w:t>
      </w:r>
      <w:r>
        <w:rPr>
          <w:color w:val="007DC3"/>
          <w:spacing w:val="7"/>
        </w:rPr>
        <w:t xml:space="preserve">  </w:t>
      </w:r>
      <w:r w:rsidR="000319DE">
        <w:rPr>
          <w:color w:val="007DC3"/>
          <w:spacing w:val="7"/>
        </w:rPr>
        <w:t xml:space="preserve">     </w:t>
      </w:r>
      <w:r>
        <w:rPr>
          <w:color w:val="007DC3"/>
          <w:spacing w:val="7"/>
        </w:rPr>
        <w:t xml:space="preserve">  </w:t>
      </w:r>
      <w:r w:rsidRPr="00C654DD">
        <w:rPr>
          <w:noProof/>
          <w:vertAlign w:val="subscript"/>
        </w:rPr>
        <w:drawing>
          <wp:inline distT="0" distB="0" distL="0" distR="0" wp14:anchorId="7E8120B2" wp14:editId="1427AE5B">
            <wp:extent cx="581715" cy="591180"/>
            <wp:effectExtent l="0" t="0" r="254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15" cy="5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7DC3"/>
          <w:spacing w:val="7"/>
        </w:rPr>
        <w:t xml:space="preserve">      </w:t>
      </w:r>
    </w:p>
    <w:sectPr w:rsidR="00226D97">
      <w:type w:val="continuous"/>
      <w:pgSz w:w="12240" w:h="15840"/>
      <w:pgMar w:top="1000" w:right="9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zIxNjc3NDMyMzZQ0lEKTi0uzszPAykwrAUA1AhxBCwAAAA="/>
  </w:docVars>
  <w:rsids>
    <w:rsidRoot w:val="00226D97"/>
    <w:rsid w:val="000319DE"/>
    <w:rsid w:val="000B6FF0"/>
    <w:rsid w:val="00226D97"/>
    <w:rsid w:val="002B28DA"/>
    <w:rsid w:val="00962DA3"/>
    <w:rsid w:val="009D3E84"/>
    <w:rsid w:val="00A545ED"/>
    <w:rsid w:val="00B3695B"/>
    <w:rsid w:val="00BD215E"/>
    <w:rsid w:val="00C65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8099E"/>
  <w15:docId w15:val="{B4E329D7-18BD-4136-9F08-677788C0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0"/>
      <w:ind w:left="100"/>
    </w:pPr>
    <w:rPr>
      <w:rFonts w:ascii="Tahoma" w:eastAsia="Tahoma" w:hAnsi="Tahoma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62DA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5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mo Colleges</Company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z, Mario</dc:creator>
  <cp:lastModifiedBy>Ibarra, Ryan A</cp:lastModifiedBy>
  <cp:revision>3</cp:revision>
  <dcterms:created xsi:type="dcterms:W3CDTF">2020-05-08T17:23:00Z</dcterms:created>
  <dcterms:modified xsi:type="dcterms:W3CDTF">2023-08-01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1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7T00:00:00Z</vt:filetime>
  </property>
</Properties>
</file>